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956A2" w14:textId="78811B45" w:rsidR="001873AB" w:rsidRDefault="001873AB" w:rsidP="00B62524">
      <w:pPr>
        <w:pStyle w:val="Nagwek1"/>
        <w:numPr>
          <w:ilvl w:val="0"/>
          <w:numId w:val="0"/>
        </w:numPr>
        <w:rPr>
          <w:rFonts w:ascii="Calibri" w:eastAsia="Times New Roman" w:hAnsi="Calibri" w:cs="Times New Roman"/>
          <w:kern w:val="32"/>
          <w:sz w:val="24"/>
          <w:lang w:eastAsia="zh-CN"/>
        </w:rPr>
      </w:pPr>
      <w:r w:rsidRPr="001873AB">
        <w:rPr>
          <w:rFonts w:ascii="Calibri" w:eastAsia="Times New Roman" w:hAnsi="Calibri" w:cs="Times New Roman"/>
          <w:kern w:val="32"/>
          <w:sz w:val="24"/>
          <w:lang w:eastAsia="zh-CN"/>
        </w:rPr>
        <w:t xml:space="preserve">Znak sprawy: </w:t>
      </w:r>
      <w:r w:rsidR="004C3AEF" w:rsidRPr="004C3AEF">
        <w:rPr>
          <w:rFonts w:ascii="Calibri" w:eastAsia="Times New Roman" w:hAnsi="Calibri" w:cs="Times New Roman"/>
          <w:kern w:val="32"/>
          <w:sz w:val="24"/>
          <w:lang w:eastAsia="zh-CN"/>
        </w:rPr>
        <w:t>ZP/BON/147/2021</w:t>
      </w:r>
    </w:p>
    <w:p w14:paraId="35B573A6" w14:textId="1B1A9508" w:rsidR="001B7E99" w:rsidRPr="001B7E99" w:rsidRDefault="001B7E99" w:rsidP="00B62524">
      <w:pPr>
        <w:pStyle w:val="Nagwek1"/>
        <w:numPr>
          <w:ilvl w:val="0"/>
          <w:numId w:val="0"/>
        </w:numPr>
        <w:rPr>
          <w:rFonts w:ascii="Arial" w:eastAsia="Times New Roman" w:hAnsi="Arial" w:cs="Times New Roman"/>
          <w:kern w:val="32"/>
          <w:sz w:val="24"/>
          <w:lang w:eastAsia="zh-CN"/>
        </w:rPr>
      </w:pPr>
      <w:r w:rsidRPr="001B7E99">
        <w:rPr>
          <w:rFonts w:ascii="Calibri" w:eastAsia="Times New Roman" w:hAnsi="Calibri" w:cs="Times New Roman"/>
          <w:kern w:val="32"/>
          <w:sz w:val="24"/>
          <w:lang w:eastAsia="zh-CN"/>
        </w:rPr>
        <w:t xml:space="preserve">Załącznik nr 1 do zapytania ofertowego z dnia </w:t>
      </w:r>
      <w:r w:rsidR="004C3AEF">
        <w:rPr>
          <w:rFonts w:ascii="Calibri" w:eastAsia="Times New Roman" w:hAnsi="Calibri" w:cs="Times New Roman"/>
          <w:kern w:val="32"/>
          <w:sz w:val="24"/>
          <w:lang w:eastAsia="zh-CN"/>
        </w:rPr>
        <w:t>08.04.2021</w:t>
      </w:r>
      <w:r w:rsidRPr="001B7E99">
        <w:rPr>
          <w:rFonts w:ascii="Calibri" w:eastAsia="Times New Roman" w:hAnsi="Calibri" w:cs="Times New Roman"/>
          <w:kern w:val="32"/>
          <w:sz w:val="24"/>
          <w:lang w:eastAsia="zh-CN"/>
        </w:rPr>
        <w:t xml:space="preserve"> r.</w:t>
      </w:r>
    </w:p>
    <w:p w14:paraId="0D227C47" w14:textId="77777777" w:rsidR="001B7E99" w:rsidRPr="001B7E99" w:rsidRDefault="001B7E99" w:rsidP="001B7E99">
      <w:pPr>
        <w:suppressAutoHyphens/>
        <w:spacing w:after="0" w:line="240" w:lineRule="auto"/>
        <w:jc w:val="center"/>
        <w:rPr>
          <w:rFonts w:ascii="Arial Black" w:eastAsia="Times New Roman" w:hAnsi="Arial Black" w:cs="Arial Black"/>
          <w:b/>
          <w:sz w:val="20"/>
          <w:szCs w:val="20"/>
          <w:lang w:eastAsia="zh-CN"/>
        </w:rPr>
      </w:pPr>
    </w:p>
    <w:p w14:paraId="7F066284" w14:textId="4A3103D2" w:rsidR="001B7E99" w:rsidRPr="001B7E99" w:rsidRDefault="001B7E99" w:rsidP="00B62524">
      <w:pPr>
        <w:keepNext/>
        <w:suppressAutoHyphens/>
        <w:spacing w:before="120" w:after="120" w:line="276" w:lineRule="auto"/>
        <w:outlineLvl w:val="0"/>
        <w:rPr>
          <w:rFonts w:ascii="Calibri" w:eastAsia="Times New Roman" w:hAnsi="Calibri" w:cs="Times New Roman"/>
          <w:b/>
          <w:kern w:val="32"/>
          <w:sz w:val="24"/>
          <w:szCs w:val="32"/>
          <w:lang w:eastAsia="zh-CN"/>
        </w:rPr>
      </w:pPr>
      <w:r w:rsidRPr="001B7E99">
        <w:rPr>
          <w:rFonts w:ascii="Calibri" w:eastAsia="Times New Roman" w:hAnsi="Calibri" w:cs="Times New Roman"/>
          <w:b/>
          <w:kern w:val="32"/>
          <w:sz w:val="24"/>
          <w:szCs w:val="32"/>
          <w:lang w:eastAsia="zh-CN"/>
        </w:rPr>
        <w:t xml:space="preserve">FORMULARZ OFERTOWY </w:t>
      </w:r>
      <w:r>
        <w:rPr>
          <w:rFonts w:ascii="Calibri" w:eastAsia="Times New Roman" w:hAnsi="Calibri" w:cs="Times New Roman"/>
          <w:b/>
          <w:kern w:val="32"/>
          <w:sz w:val="24"/>
          <w:szCs w:val="32"/>
          <w:lang w:eastAsia="zh-CN"/>
        </w:rPr>
        <w:t>i OŚWIADCZENIA</w:t>
      </w:r>
    </w:p>
    <w:p w14:paraId="63DD4C24" w14:textId="2A39B82C" w:rsidR="001B7E99" w:rsidRPr="001B7E99" w:rsidRDefault="001B7E99" w:rsidP="00B62524">
      <w:pPr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Dane identyfikujące Wykonawcę</w:t>
      </w:r>
      <w:r w:rsidR="006A6FA3">
        <w:rPr>
          <w:rFonts w:ascii="Calibri" w:eastAsia="SimSun" w:hAnsi="Calibri" w:cs="Times New Roman"/>
          <w:bCs/>
          <w:sz w:val="24"/>
          <w:szCs w:val="24"/>
          <w:lang w:eastAsia="pl-PL"/>
        </w:rPr>
        <w:t xml:space="preserve"> (imię, nazwisko, adres)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 xml:space="preserve">: </w:t>
      </w:r>
    </w:p>
    <w:p w14:paraId="3BBEF1EC" w14:textId="77777777" w:rsidR="001B7E99" w:rsidRPr="001B7E99" w:rsidRDefault="001B7E99" w:rsidP="001B7E99">
      <w:pPr>
        <w:tabs>
          <w:tab w:val="left" w:leader="dot" w:pos="0"/>
          <w:tab w:val="left" w:leader="dot" w:pos="2977"/>
          <w:tab w:val="left" w:leader="dot" w:pos="3402"/>
          <w:tab w:val="left" w:pos="4253"/>
        </w:tabs>
        <w:spacing w:before="120" w:after="120" w:line="360" w:lineRule="auto"/>
        <w:jc w:val="both"/>
        <w:rPr>
          <w:rFonts w:ascii="Calibri" w:eastAsia="Times New Roman" w:hAnsi="Calibri" w:cs="Arial"/>
          <w:lang w:eastAsia="pl-PL"/>
        </w:rPr>
      </w:pPr>
      <w:r w:rsidRPr="001B7E99">
        <w:rPr>
          <w:rFonts w:ascii="Calibri" w:eastAsia="Times New Roman" w:hAnsi="Calibri" w:cs="Arial"/>
          <w:lang w:eastAsia="pl-PL"/>
        </w:rPr>
        <w:tab/>
      </w:r>
    </w:p>
    <w:p w14:paraId="2753B357" w14:textId="77777777" w:rsidR="001B7E99" w:rsidRPr="001B7E99" w:rsidRDefault="001B7E99" w:rsidP="001B7E99">
      <w:pPr>
        <w:tabs>
          <w:tab w:val="left" w:pos="0"/>
          <w:tab w:val="left" w:leader="dot" w:pos="3119"/>
        </w:tabs>
        <w:spacing w:before="120" w:after="120" w:line="360" w:lineRule="auto"/>
        <w:jc w:val="both"/>
        <w:rPr>
          <w:rFonts w:ascii="Calibri" w:eastAsia="Times New Roman" w:hAnsi="Calibri" w:cs="Arial"/>
          <w:lang w:eastAsia="pl-PL"/>
        </w:rPr>
      </w:pPr>
      <w:r w:rsidRPr="001B7E99">
        <w:rPr>
          <w:rFonts w:ascii="Calibri" w:eastAsia="Times New Roman" w:hAnsi="Calibri" w:cs="Arial"/>
          <w:lang w:eastAsia="pl-PL"/>
        </w:rPr>
        <w:tab/>
      </w:r>
    </w:p>
    <w:p w14:paraId="5113EAD2" w14:textId="77777777" w:rsidR="001B7E99" w:rsidRPr="001B7E99" w:rsidRDefault="001B7E99" w:rsidP="00B62524">
      <w:pPr>
        <w:tabs>
          <w:tab w:val="left" w:pos="576"/>
          <w:tab w:val="left" w:leader="dot" w:pos="6096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IP (jeżeli Wykonawca posiada)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04244871" w14:textId="77777777" w:rsidR="001B7E99" w:rsidRPr="001B7E99" w:rsidRDefault="001B7E99" w:rsidP="00B62524">
      <w:pPr>
        <w:tabs>
          <w:tab w:val="left" w:pos="576"/>
          <w:tab w:val="left" w:leader="dot" w:pos="2835"/>
          <w:tab w:val="left" w:leader="dot" w:pos="3402"/>
          <w:tab w:val="left" w:leader="dot" w:pos="6096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REGON (jeżeli Wykonawca posiada)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7EFBDBD5" w14:textId="77777777" w:rsidR="001B7E99" w:rsidRPr="001B7E99" w:rsidRDefault="001B7E99" w:rsidP="00B62524">
      <w:pPr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color w:val="000000"/>
          <w:sz w:val="24"/>
          <w:szCs w:val="24"/>
          <w:lang w:eastAsia="zh-CN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umer telefonu, adres poczty e-mail Wykonawcy do kontaktowania się osób Zamawiającego z Wykonawcą (lub osobą przez Wykonawcę wyznaczoną) w sprawach dotyczących niniejszego zamówienia:</w:t>
      </w:r>
    </w:p>
    <w:p w14:paraId="1F2D70D8" w14:textId="77777777" w:rsidR="001B7E99" w:rsidRPr="001B7E99" w:rsidRDefault="001B7E99" w:rsidP="00B62524">
      <w:pPr>
        <w:tabs>
          <w:tab w:val="left" w:pos="576"/>
          <w:tab w:val="left" w:leader="dot" w:pos="5529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pl-PL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>Nr telefonu: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2D4EC8B1" w14:textId="77777777" w:rsidR="001B7E99" w:rsidRPr="001B7E99" w:rsidRDefault="001B7E99" w:rsidP="00B62524">
      <w:pPr>
        <w:tabs>
          <w:tab w:val="left" w:pos="576"/>
          <w:tab w:val="left" w:leader="dot" w:pos="1701"/>
          <w:tab w:val="left" w:leader="dot" w:pos="5529"/>
        </w:tabs>
        <w:suppressAutoHyphens/>
        <w:spacing w:before="120" w:after="120" w:line="276" w:lineRule="auto"/>
        <w:outlineLvl w:val="1"/>
        <w:rPr>
          <w:rFonts w:ascii="Calibri" w:eastAsia="SimSun" w:hAnsi="Calibri" w:cs="Times New Roman"/>
          <w:bCs/>
          <w:sz w:val="24"/>
          <w:szCs w:val="24"/>
          <w:lang w:eastAsia="zh-CN"/>
        </w:rPr>
      </w:pP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 xml:space="preserve">Adres poczty e-mail: </w:t>
      </w:r>
      <w:r w:rsidRPr="001B7E99">
        <w:rPr>
          <w:rFonts w:ascii="Calibri" w:eastAsia="SimSun" w:hAnsi="Calibri" w:cs="Times New Roman"/>
          <w:bCs/>
          <w:sz w:val="24"/>
          <w:szCs w:val="24"/>
          <w:lang w:eastAsia="pl-PL"/>
        </w:rPr>
        <w:tab/>
      </w:r>
    </w:p>
    <w:p w14:paraId="53F35861" w14:textId="18214AC8" w:rsidR="00B62524" w:rsidRDefault="001B7E99" w:rsidP="00B62524">
      <w:pPr>
        <w:pStyle w:val="Akapitzlist"/>
        <w:numPr>
          <w:ilvl w:val="0"/>
          <w:numId w:val="29"/>
        </w:numPr>
        <w:suppressAutoHyphens/>
        <w:spacing w:before="120" w:after="120" w:line="276" w:lineRule="auto"/>
        <w:ind w:left="284" w:firstLine="0"/>
        <w:outlineLvl w:val="2"/>
        <w:rPr>
          <w:rFonts w:ascii="Calibri" w:eastAsia="Times New Roman" w:hAnsi="Calibri" w:cs="Times New Roman"/>
          <w:bCs/>
          <w:sz w:val="24"/>
          <w:szCs w:val="26"/>
          <w:lang w:eastAsia="zh-CN"/>
        </w:rPr>
      </w:pPr>
      <w:bookmarkStart w:id="0" w:name="_Ref3883450"/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W odpowiedzi na zapytanie ofertowe o udzielenie zamówienia publicznego (numer referencyjny postępowania: </w:t>
      </w:r>
      <w:bookmarkEnd w:id="0"/>
      <w:r w:rsidR="004C3AEF" w:rsidRPr="004C3AEF">
        <w:rPr>
          <w:rFonts w:ascii="Calibri" w:eastAsia="Times New Roman" w:hAnsi="Calibri" w:cs="Times New Roman"/>
          <w:bCs/>
          <w:sz w:val="24"/>
          <w:szCs w:val="26"/>
          <w:lang w:eastAsia="zh-CN"/>
        </w:rPr>
        <w:t>ZP/BON/147/2021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na świadczenie usług </w:t>
      </w:r>
      <w:r w:rsidR="006A6FA3">
        <w:rPr>
          <w:rFonts w:ascii="Calibri" w:eastAsia="Times New Roman" w:hAnsi="Calibri" w:cs="Times New Roman"/>
          <w:bCs/>
          <w:sz w:val="24"/>
          <w:szCs w:val="26"/>
          <w:lang w:eastAsia="zh-CN"/>
        </w:rPr>
        <w:t>tłumaczki/ tłumacza PJM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 w ramach Projektu pt. „Niwelowanie barier w dostępie do edukacji – dostosowani bez </w:t>
      </w:r>
      <w:proofErr w:type="spellStart"/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zarZUTów</w:t>
      </w:r>
      <w:proofErr w:type="spellEnd"/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” , po zapoznaniu się ze specyfikacją zamieszczoną w opisie przedmiotu zamówienia wraz z załącznikami 1 – 2 (wszystko według stanu treści wyznaczonej na ostatecznie wyznaczony dzień składania oferty w niniejszym postępowaniu</w:t>
      </w:r>
      <w:r w:rsidR="004C3AEF">
        <w:rPr>
          <w:rFonts w:ascii="Calibri" w:eastAsia="Times New Roman" w:hAnsi="Calibri" w:cs="Times New Roman"/>
          <w:bCs/>
          <w:sz w:val="24"/>
          <w:szCs w:val="26"/>
          <w:lang w:eastAsia="zh-CN"/>
        </w:rPr>
        <w:t>)</w:t>
      </w:r>
      <w:r w:rsidRPr="00B62524">
        <w:rPr>
          <w:rFonts w:ascii="Calibri" w:eastAsia="Times New Roman" w:hAnsi="Calibri" w:cs="Times New Roman"/>
          <w:bCs/>
          <w:sz w:val="24"/>
          <w:szCs w:val="26"/>
          <w:lang w:eastAsia="zh-CN"/>
        </w:rPr>
        <w:t>.</w:t>
      </w:r>
    </w:p>
    <w:p w14:paraId="4029B80B" w14:textId="5F0EC047" w:rsidR="001B7E99" w:rsidRPr="00B62524" w:rsidRDefault="001B7E99" w:rsidP="00B62524">
      <w:pPr>
        <w:pStyle w:val="Akapitzlist"/>
        <w:numPr>
          <w:ilvl w:val="0"/>
          <w:numId w:val="29"/>
        </w:numPr>
        <w:suppressAutoHyphens/>
        <w:spacing w:before="120" w:after="120" w:line="276" w:lineRule="auto"/>
        <w:ind w:left="284" w:firstLine="0"/>
        <w:outlineLvl w:val="2"/>
        <w:rPr>
          <w:rFonts w:ascii="Calibri" w:eastAsia="Times New Roman" w:hAnsi="Calibri" w:cs="Times New Roman"/>
          <w:bCs/>
          <w:sz w:val="24"/>
          <w:szCs w:val="26"/>
          <w:lang w:eastAsia="zh-CN"/>
        </w:rPr>
      </w:pPr>
      <w:r w:rsidRPr="00B62524">
        <w:rPr>
          <w:rFonts w:ascii="Calibri" w:eastAsia="Times New Roman" w:hAnsi="Calibri" w:cs="Arial"/>
          <w:bCs/>
          <w:sz w:val="24"/>
          <w:szCs w:val="24"/>
          <w:lang w:eastAsia="pl-PL"/>
        </w:rPr>
        <w:t xml:space="preserve">Reprezentując wskazanego wyżej Wykonawcę/Wykonawców, który/którzy nie wnoszą do niej zastrzeżeń </w:t>
      </w:r>
      <w:r w:rsidRPr="00B62524">
        <w:rPr>
          <w:rFonts w:ascii="Calibri" w:eastAsia="Times New Roman" w:hAnsi="Calibri" w:cs="Arial"/>
          <w:bCs/>
          <w:sz w:val="24"/>
          <w:szCs w:val="24"/>
          <w:lang w:eastAsia="zh-CN"/>
        </w:rPr>
        <w:t>i akceptują wynikające z niej konsekwencje.</w:t>
      </w:r>
    </w:p>
    <w:p w14:paraId="1B864794" w14:textId="77777777" w:rsidR="001B7E99" w:rsidRPr="001B7E99" w:rsidRDefault="001B7E99" w:rsidP="001B7E99">
      <w:pPr>
        <w:keepNext/>
        <w:suppressAutoHyphens/>
        <w:spacing w:before="120" w:after="120" w:line="276" w:lineRule="auto"/>
        <w:ind w:left="426"/>
        <w:outlineLvl w:val="2"/>
        <w:rPr>
          <w:rFonts w:ascii="Arial Black" w:eastAsia="Times New Roman" w:hAnsi="Arial Black" w:cs="Arial Black"/>
          <w:b/>
          <w:bCs/>
          <w:sz w:val="24"/>
          <w:szCs w:val="26"/>
          <w:lang w:eastAsia="zh-CN"/>
        </w:rPr>
      </w:pPr>
      <w:r w:rsidRPr="001B7E99">
        <w:rPr>
          <w:rFonts w:ascii="Calibri" w:eastAsia="Times New Roman" w:hAnsi="Calibri" w:cs="Times New Roman"/>
          <w:bCs/>
          <w:sz w:val="24"/>
          <w:szCs w:val="26"/>
          <w:lang w:eastAsia="zh-CN"/>
        </w:rPr>
        <w:t>-</w:t>
      </w:r>
      <w:r w:rsidRPr="001B7E99">
        <w:rPr>
          <w:rFonts w:ascii="Calibri" w:eastAsia="Times New Roman" w:hAnsi="Calibri" w:cs="Times New Roman"/>
          <w:b/>
          <w:bCs/>
          <w:sz w:val="24"/>
          <w:szCs w:val="26"/>
          <w:lang w:eastAsia="zh-CN"/>
        </w:rPr>
        <w:t xml:space="preserve"> </w:t>
      </w:r>
      <w:r w:rsidRPr="001B7E99">
        <w:rPr>
          <w:rFonts w:ascii="Calibri" w:eastAsia="Times New Roman" w:hAnsi="Calibri" w:cs="Times New Roman"/>
          <w:bCs/>
          <w:sz w:val="24"/>
          <w:szCs w:val="26"/>
          <w:lang w:eastAsia="zh-CN"/>
        </w:rPr>
        <w:t xml:space="preserve">składam/składamy niniejszym ofertę podając w jej ramach co następuje: </w:t>
      </w:r>
    </w:p>
    <w:p w14:paraId="0974BA7B" w14:textId="66BA39C8" w:rsidR="001B7E99" w:rsidRPr="00B62524" w:rsidRDefault="001B7E99" w:rsidP="00B62524">
      <w:pPr>
        <w:pStyle w:val="Akapitzlist"/>
        <w:keepNext/>
        <w:numPr>
          <w:ilvl w:val="0"/>
          <w:numId w:val="30"/>
        </w:numPr>
        <w:tabs>
          <w:tab w:val="left" w:pos="709"/>
          <w:tab w:val="left" w:leader="dot" w:pos="3969"/>
          <w:tab w:val="left" w:leader="dot" w:pos="5670"/>
          <w:tab w:val="left" w:leader="dot" w:pos="5954"/>
          <w:tab w:val="left" w:leader="dot" w:pos="6237"/>
          <w:tab w:val="left" w:leader="dot" w:pos="9214"/>
        </w:tabs>
        <w:suppressAutoHyphens/>
        <w:spacing w:before="120" w:after="120" w:line="276" w:lineRule="auto"/>
        <w:outlineLvl w:val="3"/>
        <w:rPr>
          <w:rFonts w:ascii="Calibri" w:eastAsia="Times New Roman" w:hAnsi="Calibri" w:cs="Times New Roman"/>
          <w:bCs/>
          <w:sz w:val="24"/>
          <w:szCs w:val="28"/>
          <w:lang w:eastAsia="zh-CN"/>
        </w:rPr>
      </w:pP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>Cena za wykonanie całego zamówienia</w:t>
      </w:r>
      <w:r w:rsidRP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(CENA ZA ZAMÓWIENIE </w:t>
      </w:r>
      <w:r w:rsidRP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wynosi </w:t>
      </w:r>
      <w:r w:rsid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ab/>
      </w:r>
      <w:r w:rsidRPr="00B62524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 zł</w:t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 (słownie: </w:t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ab/>
      </w:r>
      <w:r w:rsid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ab/>
      </w:r>
      <w:r w:rsid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ab/>
      </w:r>
      <w:r w:rsidRPr="00B62524">
        <w:rPr>
          <w:rFonts w:ascii="Calibri" w:eastAsia="Times New Roman" w:hAnsi="Calibri" w:cs="Times New Roman"/>
          <w:bCs/>
          <w:sz w:val="24"/>
          <w:szCs w:val="28"/>
          <w:lang w:eastAsia="zh-CN"/>
        </w:rPr>
        <w:t>),</w:t>
      </w:r>
    </w:p>
    <w:p w14:paraId="5E22BF9F" w14:textId="77777777" w:rsidR="001B7E99" w:rsidRPr="001B7E99" w:rsidRDefault="001B7E99" w:rsidP="001B7E99">
      <w:pPr>
        <w:keepNext/>
        <w:tabs>
          <w:tab w:val="left" w:pos="709"/>
          <w:tab w:val="left" w:leader="dot" w:pos="2835"/>
          <w:tab w:val="left" w:leader="dot" w:pos="3261"/>
        </w:tabs>
        <w:suppressAutoHyphens/>
        <w:spacing w:before="120" w:after="120" w:line="276" w:lineRule="auto"/>
        <w:ind w:left="714"/>
        <w:outlineLvl w:val="3"/>
        <w:rPr>
          <w:rFonts w:ascii="Calibri" w:eastAsia="Times New Roman" w:hAnsi="Calibri" w:cs="Calibri"/>
          <w:bCs/>
          <w:sz w:val="24"/>
          <w:szCs w:val="28"/>
          <w:lang w:eastAsia="zh-CN"/>
        </w:rPr>
      </w:pPr>
      <w:r w:rsidRPr="001B7E99">
        <w:rPr>
          <w:rFonts w:ascii="Calibri" w:eastAsia="Times New Roman" w:hAnsi="Calibri" w:cs="Calibri"/>
          <w:bCs/>
          <w:sz w:val="24"/>
          <w:szCs w:val="28"/>
          <w:u w:val="single"/>
          <w:lang w:eastAsia="zh-CN"/>
        </w:rPr>
        <w:t>w tym:</w:t>
      </w:r>
      <w:r w:rsidRPr="001B7E99">
        <w:rPr>
          <w:rFonts w:ascii="Calibri" w:eastAsia="Times New Roman" w:hAnsi="Calibri" w:cs="Calibri"/>
          <w:bCs/>
          <w:sz w:val="24"/>
          <w:szCs w:val="28"/>
          <w:lang w:eastAsia="zh-CN"/>
        </w:rPr>
        <w:t xml:space="preserve"> cena jednostkowa za jedną godzinę świadczenia usług testera/ testerki wynosi: ….</w:t>
      </w:r>
      <w:r w:rsidRPr="001B7E99">
        <w:rPr>
          <w:rFonts w:ascii="Calibri" w:eastAsia="Times New Roman" w:hAnsi="Calibri" w:cs="Calibri"/>
          <w:bCs/>
          <w:sz w:val="24"/>
          <w:szCs w:val="28"/>
          <w:lang w:eastAsia="zh-CN"/>
        </w:rPr>
        <w:tab/>
        <w:t>zł brutto.</w:t>
      </w:r>
    </w:p>
    <w:p w14:paraId="761E26C7" w14:textId="75D50C70" w:rsidR="001B7E99" w:rsidRDefault="001B7E99" w:rsidP="001B7E99">
      <w:pPr>
        <w:keepNext/>
        <w:suppressAutoHyphens/>
        <w:spacing w:before="120" w:after="120" w:line="276" w:lineRule="auto"/>
        <w:ind w:left="720"/>
        <w:outlineLvl w:val="3"/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</w:pPr>
      <w:r w:rsidRPr="001B7E99">
        <w:rPr>
          <w:rFonts w:ascii="Calibri" w:eastAsia="Times New Roman" w:hAnsi="Calibri" w:cs="Times New Roman"/>
          <w:bCs/>
          <w:sz w:val="24"/>
          <w:szCs w:val="28"/>
          <w:lang w:eastAsia="zh-CN"/>
        </w:rPr>
        <w:t xml:space="preserve">Kwota wynagrodzenia (CENA ZA ZAMÓWIENIE w ramach danego zadania) wskazana powyżej uwzględnia wszelkie narzuty, w tym należny podatek VAT, a także wszystkie inne elementy cenotwórcze odnoszące się do przedmiotu niniejszego zamówienia opisanego w zapytaniu </w:t>
      </w:r>
      <w:r w:rsidRPr="001B7E99">
        <w:rPr>
          <w:rFonts w:ascii="Calibri" w:eastAsia="Times New Roman" w:hAnsi="Calibri" w:cs="Times New Roman"/>
          <w:bCs/>
          <w:sz w:val="24"/>
          <w:szCs w:val="28"/>
          <w:lang w:eastAsia="zh-CN"/>
        </w:rPr>
        <w:lastRenderedPageBreak/>
        <w:t>ofertowym i konieczne dla prawidłowej jego realizacji, w tym zarówno składniki wynagrodzenia leżące po stronie zleceniodawcy i zleceniobiorcy.</w:t>
      </w:r>
      <w:r w:rsidRPr="001B7E99"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  <w:t xml:space="preserve">  </w:t>
      </w:r>
    </w:p>
    <w:p w14:paraId="094B0FB0" w14:textId="1FA5951A" w:rsidR="00B34E60" w:rsidRDefault="00B34E60" w:rsidP="001B7E99">
      <w:pPr>
        <w:keepNext/>
        <w:suppressAutoHyphens/>
        <w:spacing w:before="120" w:after="120" w:line="276" w:lineRule="auto"/>
        <w:ind w:left="720"/>
        <w:outlineLvl w:val="3"/>
        <w:rPr>
          <w:rFonts w:ascii="Calibri" w:eastAsia="Times New Roman" w:hAnsi="Calibri" w:cs="Times New Roman"/>
          <w:b/>
          <w:bCs/>
          <w:sz w:val="24"/>
          <w:szCs w:val="28"/>
          <w:lang w:eastAsia="zh-CN"/>
        </w:rPr>
      </w:pPr>
    </w:p>
    <w:p w14:paraId="78AB33CC" w14:textId="343A5DEE" w:rsidR="00333E66" w:rsidRPr="00333E66" w:rsidRDefault="00333E66" w:rsidP="00333E66">
      <w:pPr>
        <w:pStyle w:val="Akapitzlist"/>
        <w:keepNext/>
        <w:numPr>
          <w:ilvl w:val="0"/>
          <w:numId w:val="32"/>
        </w:numPr>
        <w:suppressAutoHyphens/>
        <w:spacing w:before="120" w:after="120" w:line="276" w:lineRule="auto"/>
        <w:ind w:left="0" w:firstLine="0"/>
        <w:outlineLvl w:val="3"/>
        <w:rPr>
          <w:rFonts w:ascii="Calibri" w:eastAsia="Times New Roman" w:hAnsi="Calibri" w:cs="Times New Roman"/>
          <w:sz w:val="24"/>
          <w:szCs w:val="28"/>
          <w:lang w:eastAsia="zh-CN"/>
        </w:rPr>
      </w:pPr>
      <w:r w:rsidRPr="00333E66">
        <w:rPr>
          <w:rFonts w:ascii="Calibri" w:eastAsia="Times New Roman" w:hAnsi="Calibri" w:cs="Times New Roman"/>
          <w:sz w:val="24"/>
          <w:szCs w:val="28"/>
          <w:lang w:eastAsia="zh-CN"/>
        </w:rPr>
        <w:t>Do wykonania niniejszego zadania wskazuję</w:t>
      </w:r>
      <w:r>
        <w:rPr>
          <w:rFonts w:ascii="Calibri" w:eastAsia="Times New Roman" w:hAnsi="Calibri" w:cs="Times New Roman"/>
          <w:sz w:val="24"/>
          <w:szCs w:val="28"/>
          <w:lang w:eastAsia="zh-CN"/>
        </w:rPr>
        <w:t>:</w:t>
      </w:r>
    </w:p>
    <w:tbl>
      <w:tblPr>
        <w:tblStyle w:val="Tabela-Siatka"/>
        <w:tblW w:w="10343" w:type="dxa"/>
        <w:tblLook w:val="04A0" w:firstRow="1" w:lastRow="0" w:firstColumn="1" w:lastColumn="0" w:noHBand="0" w:noVBand="1"/>
      </w:tblPr>
      <w:tblGrid>
        <w:gridCol w:w="520"/>
        <w:gridCol w:w="1103"/>
        <w:gridCol w:w="1633"/>
        <w:gridCol w:w="1701"/>
        <w:gridCol w:w="2723"/>
        <w:gridCol w:w="2663"/>
      </w:tblGrid>
      <w:tr w:rsidR="00785A1B" w:rsidRPr="00DE0C96" w14:paraId="0A0332DD" w14:textId="645E94D5" w:rsidTr="00785A1B">
        <w:tc>
          <w:tcPr>
            <w:tcW w:w="520" w:type="dxa"/>
          </w:tcPr>
          <w:p w14:paraId="5AEF1557" w14:textId="77777777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 w:rsidRPr="00DE0C96">
              <w:rPr>
                <w:rFonts w:ascii="Corbel" w:hAnsi="Corbel"/>
                <w:b/>
              </w:rPr>
              <w:t>Lp.</w:t>
            </w:r>
          </w:p>
        </w:tc>
        <w:tc>
          <w:tcPr>
            <w:tcW w:w="1103" w:type="dxa"/>
          </w:tcPr>
          <w:p w14:paraId="21128ABE" w14:textId="77777777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 w:rsidRPr="00DE0C96">
              <w:rPr>
                <w:rFonts w:ascii="Corbel" w:hAnsi="Corbel"/>
                <w:b/>
              </w:rPr>
              <w:t>Imię i nazwisko</w:t>
            </w:r>
          </w:p>
        </w:tc>
        <w:tc>
          <w:tcPr>
            <w:tcW w:w="1633" w:type="dxa"/>
          </w:tcPr>
          <w:p w14:paraId="5F615039" w14:textId="77777777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 w:rsidRPr="00DE0C96">
              <w:rPr>
                <w:rFonts w:ascii="Corbel" w:hAnsi="Corbel"/>
                <w:b/>
              </w:rPr>
              <w:t>Wykształcenie osoby wskazanej w kol. 2</w:t>
            </w:r>
          </w:p>
        </w:tc>
        <w:tc>
          <w:tcPr>
            <w:tcW w:w="1701" w:type="dxa"/>
          </w:tcPr>
          <w:p w14:paraId="62A07AE6" w14:textId="210DD70C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Oświadczenie o posiadaniu certyfikatu języka migowego na poziomie T 2przez osobę wskazaną w kol. 2</w:t>
            </w:r>
          </w:p>
        </w:tc>
        <w:tc>
          <w:tcPr>
            <w:tcW w:w="2723" w:type="dxa"/>
          </w:tcPr>
          <w:p w14:paraId="157FD3AB" w14:textId="52B82915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Oświadczenie o</w:t>
            </w:r>
            <w:r w:rsidR="00785A1B">
              <w:rPr>
                <w:rFonts w:ascii="Corbel" w:hAnsi="Corbel"/>
                <w:b/>
              </w:rPr>
              <w:t xml:space="preserve"> </w:t>
            </w:r>
            <w:r w:rsidR="00785A1B" w:rsidRPr="00785A1B">
              <w:rPr>
                <w:rFonts w:ascii="Corbel" w:hAnsi="Corbel"/>
                <w:b/>
              </w:rPr>
              <w:t>posiada</w:t>
            </w:r>
            <w:r w:rsidR="00785A1B">
              <w:rPr>
                <w:rFonts w:ascii="Corbel" w:hAnsi="Corbel"/>
                <w:b/>
              </w:rPr>
              <w:t>niu</w:t>
            </w:r>
            <w:r w:rsidR="00785A1B" w:rsidRPr="00785A1B">
              <w:rPr>
                <w:rFonts w:ascii="Corbel" w:hAnsi="Corbel"/>
                <w:b/>
              </w:rPr>
              <w:t xml:space="preserve"> co najmniej 3-letnie</w:t>
            </w:r>
            <w:r w:rsidR="00785A1B">
              <w:rPr>
                <w:rFonts w:ascii="Corbel" w:hAnsi="Corbel"/>
                <w:b/>
              </w:rPr>
              <w:t>go</w:t>
            </w:r>
            <w:r w:rsidR="00785A1B" w:rsidRPr="00785A1B">
              <w:rPr>
                <w:rFonts w:ascii="Corbel" w:hAnsi="Corbel"/>
                <w:b/>
              </w:rPr>
              <w:t xml:space="preserve"> doświadczenie w tłumaczeniu na PJM wykładów, konferencji i/ lub tłumaczenia treści z zakresu dostępności informacyjnej podmiotów publicznych</w:t>
            </w:r>
            <w:r w:rsidR="00785A1B">
              <w:rPr>
                <w:rFonts w:ascii="Corbel" w:hAnsi="Corbel"/>
                <w:b/>
              </w:rPr>
              <w:t xml:space="preserve"> przez osobę wskazaną w kol. 2</w:t>
            </w:r>
          </w:p>
        </w:tc>
        <w:tc>
          <w:tcPr>
            <w:tcW w:w="2663" w:type="dxa"/>
          </w:tcPr>
          <w:p w14:paraId="1B808C25" w14:textId="49370F00" w:rsidR="004C3AEF" w:rsidRPr="00450685" w:rsidRDefault="004C3AEF" w:rsidP="00C87D61">
            <w:pPr>
              <w:jc w:val="center"/>
              <w:rPr>
                <w:rFonts w:ascii="Corbel" w:hAnsi="Corbel"/>
                <w:b/>
              </w:rPr>
            </w:pPr>
            <w:r w:rsidRPr="00450685">
              <w:rPr>
                <w:rFonts w:ascii="Corbel" w:hAnsi="Corbel"/>
                <w:b/>
              </w:rPr>
              <w:t>Podstawa dysponowania osobą wskazaną w kol. 2</w:t>
            </w:r>
          </w:p>
        </w:tc>
      </w:tr>
      <w:tr w:rsidR="00785A1B" w:rsidRPr="00DE0C96" w14:paraId="106161B7" w14:textId="2D8D15F9" w:rsidTr="00785A1B">
        <w:trPr>
          <w:trHeight w:val="567"/>
        </w:trPr>
        <w:tc>
          <w:tcPr>
            <w:tcW w:w="520" w:type="dxa"/>
          </w:tcPr>
          <w:p w14:paraId="7F51C845" w14:textId="3E325192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1</w:t>
            </w:r>
          </w:p>
        </w:tc>
        <w:tc>
          <w:tcPr>
            <w:tcW w:w="1103" w:type="dxa"/>
          </w:tcPr>
          <w:p w14:paraId="7F7D081B" w14:textId="5613C32B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2</w:t>
            </w:r>
          </w:p>
        </w:tc>
        <w:tc>
          <w:tcPr>
            <w:tcW w:w="1633" w:type="dxa"/>
          </w:tcPr>
          <w:p w14:paraId="7AACFC8D" w14:textId="4F331A11" w:rsidR="004C3AEF" w:rsidRPr="00DE0C96" w:rsidRDefault="004C3AEF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3</w:t>
            </w:r>
          </w:p>
        </w:tc>
        <w:tc>
          <w:tcPr>
            <w:tcW w:w="1701" w:type="dxa"/>
          </w:tcPr>
          <w:p w14:paraId="756C1CEF" w14:textId="114F99A8" w:rsidR="004C3AEF" w:rsidRDefault="004C3AEF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4</w:t>
            </w:r>
          </w:p>
        </w:tc>
        <w:tc>
          <w:tcPr>
            <w:tcW w:w="2723" w:type="dxa"/>
          </w:tcPr>
          <w:p w14:paraId="564068D9" w14:textId="35C68731" w:rsidR="004C3AEF" w:rsidRDefault="004C3AEF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5</w:t>
            </w:r>
          </w:p>
        </w:tc>
        <w:tc>
          <w:tcPr>
            <w:tcW w:w="2663" w:type="dxa"/>
          </w:tcPr>
          <w:p w14:paraId="1890C395" w14:textId="2B8CA1F5" w:rsidR="004C3AEF" w:rsidRDefault="00785A1B" w:rsidP="00C87D61">
            <w:pPr>
              <w:jc w:val="center"/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6</w:t>
            </w:r>
          </w:p>
        </w:tc>
      </w:tr>
      <w:tr w:rsidR="00785A1B" w:rsidRPr="00DE0C96" w14:paraId="56FB2B78" w14:textId="04ABE19B" w:rsidTr="00785A1B">
        <w:trPr>
          <w:trHeight w:val="567"/>
        </w:trPr>
        <w:tc>
          <w:tcPr>
            <w:tcW w:w="520" w:type="dxa"/>
          </w:tcPr>
          <w:p w14:paraId="0D5784AD" w14:textId="1B3E61F6" w:rsidR="00785A1B" w:rsidRDefault="00785A1B" w:rsidP="00785A1B">
            <w:pPr>
              <w:rPr>
                <w:rFonts w:ascii="Corbel" w:hAnsi="Corbel"/>
                <w:b/>
              </w:rPr>
            </w:pPr>
          </w:p>
        </w:tc>
        <w:tc>
          <w:tcPr>
            <w:tcW w:w="1103" w:type="dxa"/>
          </w:tcPr>
          <w:p w14:paraId="71899B10" w14:textId="77777777" w:rsidR="004C3AEF" w:rsidRDefault="004C3AEF" w:rsidP="00C87D61">
            <w:pPr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1633" w:type="dxa"/>
          </w:tcPr>
          <w:p w14:paraId="470EBA2F" w14:textId="77777777" w:rsidR="004C3AEF" w:rsidRDefault="004C3AEF" w:rsidP="00C87D61">
            <w:pPr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1701" w:type="dxa"/>
          </w:tcPr>
          <w:p w14:paraId="1E0DCD5E" w14:textId="77777777" w:rsidR="004C3AEF" w:rsidRDefault="004C3AEF" w:rsidP="00C87D61">
            <w:pPr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2723" w:type="dxa"/>
          </w:tcPr>
          <w:p w14:paraId="13F805C5" w14:textId="77777777" w:rsidR="004C3AEF" w:rsidRDefault="004C3AEF" w:rsidP="00C87D61">
            <w:pPr>
              <w:jc w:val="center"/>
              <w:rPr>
                <w:rFonts w:ascii="Corbel" w:hAnsi="Corbel"/>
                <w:b/>
              </w:rPr>
            </w:pPr>
          </w:p>
        </w:tc>
        <w:tc>
          <w:tcPr>
            <w:tcW w:w="2663" w:type="dxa"/>
          </w:tcPr>
          <w:p w14:paraId="50FAACCF" w14:textId="77777777" w:rsidR="004C3AEF" w:rsidRDefault="004C3AEF" w:rsidP="00C87D61">
            <w:pPr>
              <w:jc w:val="center"/>
              <w:rPr>
                <w:rFonts w:ascii="Corbel" w:hAnsi="Corbel"/>
                <w:b/>
              </w:rPr>
            </w:pPr>
          </w:p>
        </w:tc>
      </w:tr>
    </w:tbl>
    <w:p w14:paraId="31CA4995" w14:textId="2B702D46" w:rsidR="00B62524" w:rsidRPr="00B62524" w:rsidRDefault="001B7E99" w:rsidP="00B62524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Uważamy się za związanych niniejszą ofertą przez okres nie krótszy niż </w:t>
      </w:r>
      <w:r w:rsidRPr="00B62524">
        <w:rPr>
          <w:rFonts w:ascii="Calibri" w:eastAsia="Times New Roman" w:hAnsi="Calibri" w:cs="Times New Roman"/>
          <w:b/>
          <w:bCs/>
          <w:iCs/>
          <w:sz w:val="24"/>
          <w:szCs w:val="26"/>
          <w:lang w:eastAsia="zh-CN"/>
        </w:rPr>
        <w:t>30 dni</w:t>
      </w: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 licząc od dnia otwarcia ofert w niniejszym postępowaniu;</w:t>
      </w:r>
    </w:p>
    <w:p w14:paraId="1E9F64B4" w14:textId="30F0AC9F" w:rsidR="00B62524" w:rsidRPr="00B62524" w:rsidRDefault="001B7E99" w:rsidP="00B62524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W</w:t>
      </w:r>
      <w:r w:rsid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 </w:t>
      </w:r>
      <w:r w:rsidRPr="00B62524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przypadku wyboru naszej oferty, zobowiązujemy się do zawarcia Umowy o zamówienie zgodnie ze złożoną przez nas ofertą i na warunkach określonych w zapytaniu ofertowym, w miejscu i terminie wyznaczonym przez Zamawiającego</w:t>
      </w:r>
      <w:r w:rsidRPr="00B62524">
        <w:rPr>
          <w:rFonts w:ascii="Arial" w:eastAsia="Times New Roman" w:hAnsi="Arial" w:cs="Arial"/>
          <w:bCs/>
          <w:iCs/>
          <w:sz w:val="24"/>
          <w:szCs w:val="26"/>
          <w:lang w:eastAsia="pl-PL"/>
        </w:rPr>
        <w:t>.</w:t>
      </w:r>
      <w:bookmarkStart w:id="1" w:name="_Hlk520406919"/>
    </w:p>
    <w:p w14:paraId="46400DF6" w14:textId="77777777" w:rsidR="00A03CAE" w:rsidRPr="00A03CAE" w:rsidRDefault="001B7E99" w:rsidP="00A03CAE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B62524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 xml:space="preserve">Zapewniam/zapewniamy, iż Klauzula informacyjna RODO (załącznik nr 2 do zapytania ofertowego z dnia 09.02.2021 r.) </w:t>
      </w:r>
      <w:bookmarkEnd w:id="1"/>
      <w:r w:rsidRPr="00B62524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>została również przekazana każdej osobie fizycznej, której dane osobowe zawiera składana oferta (oraz inne dokumenty składane wraz z nią).</w:t>
      </w:r>
      <w:r w:rsidRPr="001B7E99">
        <w:rPr>
          <w:vertAlign w:val="superscript"/>
          <w:lang w:eastAsia="zh-CN"/>
        </w:rPr>
        <w:footnoteReference w:id="1"/>
      </w:r>
    </w:p>
    <w:p w14:paraId="7E568B4C" w14:textId="04442B5C" w:rsidR="001B7E99" w:rsidRPr="00A03CAE" w:rsidRDefault="001B7E99" w:rsidP="00A03CAE">
      <w:pPr>
        <w:pStyle w:val="Akapitzlist"/>
        <w:numPr>
          <w:ilvl w:val="0"/>
          <w:numId w:val="31"/>
        </w:numPr>
        <w:suppressAutoHyphens/>
        <w:spacing w:before="120" w:after="120" w:line="276" w:lineRule="auto"/>
        <w:ind w:left="0" w:firstLine="0"/>
        <w:outlineLvl w:val="4"/>
        <w:rPr>
          <w:rFonts w:ascii="Calibri" w:eastAsia="Times New Roman" w:hAnsi="Calibri" w:cs="Arial"/>
          <w:bCs/>
          <w:iCs/>
          <w:sz w:val="24"/>
          <w:szCs w:val="26"/>
          <w:lang w:eastAsia="zh-CN"/>
        </w:rPr>
      </w:pPr>
      <w:r w:rsidRPr="00A03CAE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 xml:space="preserve">Klauzulę informacyjną RODO (Załącznik nr 2) podejmujemy się również każdorazowo przekazywać osobom fizycznym, których dane osobowe zostaną ewentualnie ze strony Wykonawcy/Wykonawców składających niniejszą ofertę przekazane Zamawiającemu </w:t>
      </w:r>
      <w:bookmarkStart w:id="2" w:name="_Hlk520407059"/>
      <w:r w:rsidRPr="00A03CAE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>na etapie po złożeniu oferty i w związku z niniejszym postępowaniem (w tym również na etapie ewentualnego przygotowania, zawierania czy wykonywania Umowy o zamówienie</w:t>
      </w:r>
      <w:bookmarkEnd w:id="2"/>
      <w:r w:rsidRPr="00A03CAE">
        <w:rPr>
          <w:rFonts w:ascii="Calibri" w:eastAsia="Times New Roman" w:hAnsi="Calibri" w:cs="Times New Roman"/>
          <w:bCs/>
          <w:iCs/>
          <w:sz w:val="24"/>
          <w:szCs w:val="26"/>
          <w:lang w:eastAsia="zh-CN"/>
        </w:rPr>
        <w:t xml:space="preserve">, </w:t>
      </w:r>
      <w:r w:rsidRPr="00A03CAE">
        <w:rPr>
          <w:rFonts w:ascii="Calibri" w:eastAsia="Times New Roman" w:hAnsi="Calibri" w:cs="Calibri"/>
          <w:bCs/>
          <w:iCs/>
          <w:sz w:val="24"/>
          <w:szCs w:val="26"/>
          <w:lang w:eastAsia="zh-CN"/>
        </w:rPr>
        <w:t>gdy propozycja jej zawarcia zostanie Wykonawcy/Wykonawcom składającym niniejszą ofertę przedstawiona lub Umowa ta zostanie z nim/nimi zawarta).</w:t>
      </w:r>
    </w:p>
    <w:p w14:paraId="5ACDF405" w14:textId="77777777" w:rsidR="001B7E99" w:rsidRPr="001B7E99" w:rsidRDefault="001B7E99" w:rsidP="001B7E99">
      <w:pPr>
        <w:suppressAutoHyphens/>
        <w:spacing w:after="0" w:line="240" w:lineRule="auto"/>
        <w:ind w:left="360"/>
        <w:jc w:val="both"/>
        <w:rPr>
          <w:rFonts w:ascii="Calibri" w:eastAsia="Times New Roman" w:hAnsi="Calibri" w:cs="Arial"/>
          <w:lang w:eastAsia="zh-CN"/>
        </w:rPr>
      </w:pPr>
    </w:p>
    <w:p w14:paraId="2A173E55" w14:textId="77777777" w:rsidR="001B7E99" w:rsidRPr="001B7E99" w:rsidRDefault="001B7E99" w:rsidP="001B7E99">
      <w:pPr>
        <w:tabs>
          <w:tab w:val="left" w:pos="0"/>
          <w:tab w:val="left" w:leader="dot" w:pos="2410"/>
          <w:tab w:val="left" w:leader="dot" w:pos="5670"/>
          <w:tab w:val="left" w:leader="dot" w:pos="6804"/>
        </w:tabs>
        <w:suppressAutoHyphens/>
        <w:spacing w:before="120" w:after="0" w:line="200" w:lineRule="exact"/>
        <w:jc w:val="both"/>
        <w:rPr>
          <w:rFonts w:ascii="Calibri" w:eastAsia="Times New Roman" w:hAnsi="Calibri" w:cs="Arial"/>
          <w:lang w:eastAsia="zh-CN"/>
        </w:rPr>
      </w:pPr>
      <w:r w:rsidRPr="001B7E99">
        <w:rPr>
          <w:rFonts w:ascii="Calibri" w:eastAsia="Times New Roman" w:hAnsi="Calibri" w:cs="Arial"/>
          <w:lang w:eastAsia="zh-CN"/>
        </w:rPr>
        <w:tab/>
        <w:t xml:space="preserve">dnia </w:t>
      </w:r>
      <w:r w:rsidRPr="001B7E99">
        <w:rPr>
          <w:rFonts w:ascii="Calibri" w:eastAsia="Times New Roman" w:hAnsi="Calibri" w:cs="Arial"/>
          <w:lang w:eastAsia="zh-CN"/>
        </w:rPr>
        <w:tab/>
      </w:r>
    </w:p>
    <w:p w14:paraId="58BF068A" w14:textId="77777777" w:rsidR="001B7E99" w:rsidRPr="001B7E99" w:rsidRDefault="001B7E99" w:rsidP="001B7E99">
      <w:pPr>
        <w:tabs>
          <w:tab w:val="left" w:pos="0"/>
          <w:tab w:val="left" w:pos="3686"/>
          <w:tab w:val="left" w:pos="6096"/>
          <w:tab w:val="left" w:leader="dot" w:pos="9072"/>
          <w:tab w:val="left" w:leader="dot" w:pos="9214"/>
        </w:tabs>
        <w:suppressAutoHyphens/>
        <w:spacing w:before="120" w:after="0" w:line="200" w:lineRule="exact"/>
        <w:jc w:val="both"/>
        <w:rPr>
          <w:rFonts w:ascii="Calibri" w:eastAsia="Times New Roman" w:hAnsi="Calibri" w:cs="Calibri"/>
          <w:lang w:eastAsia="zh-CN"/>
        </w:rPr>
      </w:pP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 xml:space="preserve"> </w:t>
      </w: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  <w:r w:rsidRPr="001B7E99">
        <w:rPr>
          <w:rFonts w:ascii="Times New Roman" w:eastAsia="Times New Roman" w:hAnsi="Times New Roman" w:cs="Times New Roman"/>
          <w:sz w:val="24"/>
          <w:szCs w:val="20"/>
          <w:lang w:eastAsia="zh-CN"/>
        </w:rPr>
        <w:tab/>
      </w:r>
    </w:p>
    <w:p w14:paraId="617A2E61" w14:textId="261820EE" w:rsidR="003D2CBC" w:rsidRPr="00F84BF8" w:rsidRDefault="001B7E99" w:rsidP="006D5610">
      <w:pPr>
        <w:spacing w:after="120" w:line="360" w:lineRule="auto"/>
        <w:rPr>
          <w:rFonts w:eastAsia="Calibri" w:cs="Arial"/>
          <w:color w:val="000000"/>
          <w:sz w:val="18"/>
          <w:szCs w:val="18"/>
        </w:rPr>
      </w:pP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="00785A1B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="00785A1B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="00785A1B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1B7E99">
        <w:rPr>
          <w:rFonts w:ascii="Calibri" w:eastAsia="Times New Roman" w:hAnsi="Calibri" w:cs="Arial"/>
          <w:sz w:val="16"/>
          <w:szCs w:val="20"/>
          <w:lang w:eastAsia="zh-CN"/>
        </w:rPr>
        <w:tab/>
      </w:r>
      <w:r w:rsidRPr="00F84BF8">
        <w:rPr>
          <w:rFonts w:ascii="Calibri" w:eastAsia="Times New Roman" w:hAnsi="Calibri" w:cs="Arial"/>
          <w:sz w:val="18"/>
          <w:szCs w:val="18"/>
          <w:lang w:eastAsia="zh-CN"/>
        </w:rPr>
        <w:t>/podpis osoby lub osób uprawnionych do reprezent</w:t>
      </w:r>
      <w:r w:rsidR="00F84BF8" w:rsidRPr="00F84BF8">
        <w:rPr>
          <w:rFonts w:ascii="Calibri" w:eastAsia="Times New Roman" w:hAnsi="Calibri" w:cs="Arial"/>
          <w:sz w:val="18"/>
          <w:szCs w:val="18"/>
          <w:lang w:eastAsia="zh-CN"/>
        </w:rPr>
        <w:t>acji/</w:t>
      </w:r>
      <w:r w:rsidR="003D2CBC" w:rsidRPr="00F84BF8">
        <w:rPr>
          <w:sz w:val="18"/>
          <w:szCs w:val="18"/>
        </w:rPr>
        <w:br w:type="page"/>
      </w:r>
    </w:p>
    <w:sectPr w:rsidR="003D2CBC" w:rsidRPr="00F84BF8" w:rsidSect="00785A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C9BAFA" w14:textId="77777777" w:rsidR="00F64201" w:rsidRDefault="00F64201" w:rsidP="006E30CC">
      <w:pPr>
        <w:spacing w:after="0" w:line="240" w:lineRule="auto"/>
      </w:pPr>
      <w:r>
        <w:separator/>
      </w:r>
    </w:p>
  </w:endnote>
  <w:endnote w:type="continuationSeparator" w:id="0">
    <w:p w14:paraId="725AB88E" w14:textId="77777777" w:rsidR="00F64201" w:rsidRDefault="00F64201" w:rsidP="006E3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82235" w14:textId="77777777" w:rsidR="00BD4756" w:rsidRDefault="00BD475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E3FF9" w14:textId="77777777" w:rsidR="00BD4756" w:rsidRDefault="00BD475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C5465" w14:textId="77777777" w:rsidR="00BD4756" w:rsidRDefault="00BD475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2E54B" w14:textId="77777777" w:rsidR="00F64201" w:rsidRDefault="00F64201" w:rsidP="006E30CC">
      <w:pPr>
        <w:spacing w:after="0" w:line="240" w:lineRule="auto"/>
      </w:pPr>
      <w:r>
        <w:separator/>
      </w:r>
    </w:p>
  </w:footnote>
  <w:footnote w:type="continuationSeparator" w:id="0">
    <w:p w14:paraId="52CC429E" w14:textId="77777777" w:rsidR="00F64201" w:rsidRDefault="00F64201" w:rsidP="006E30CC">
      <w:pPr>
        <w:spacing w:after="0" w:line="240" w:lineRule="auto"/>
      </w:pPr>
      <w:r>
        <w:continuationSeparator/>
      </w:r>
    </w:p>
  </w:footnote>
  <w:footnote w:id="1">
    <w:p w14:paraId="1FF381B5" w14:textId="77777777" w:rsidR="001B7E99" w:rsidRPr="00785A1B" w:rsidRDefault="001B7E99" w:rsidP="001B7E99">
      <w:pPr>
        <w:pStyle w:val="Tekstprzypisudolnego"/>
        <w:spacing w:before="120"/>
        <w:jc w:val="both"/>
        <w:rPr>
          <w:rFonts w:ascii="Calibri" w:hAnsi="Calibri" w:cs="Calibri"/>
          <w:sz w:val="18"/>
          <w:szCs w:val="18"/>
        </w:rPr>
      </w:pPr>
      <w:r w:rsidRPr="008C504C">
        <w:rPr>
          <w:rStyle w:val="Odwoanieprzypisudolnego"/>
          <w:rFonts w:ascii="Calibri" w:hAnsi="Calibri" w:cs="Calibri"/>
          <w:sz w:val="16"/>
          <w:szCs w:val="16"/>
        </w:rPr>
        <w:footnoteRef/>
      </w:r>
      <w:r w:rsidRPr="008C504C">
        <w:rPr>
          <w:rFonts w:ascii="Calibri" w:hAnsi="Calibri" w:cs="Calibri"/>
          <w:sz w:val="16"/>
          <w:szCs w:val="16"/>
        </w:rPr>
        <w:t xml:space="preserve"> </w:t>
      </w:r>
      <w:r w:rsidRPr="00785A1B">
        <w:rPr>
          <w:rFonts w:ascii="Calibri" w:hAnsi="Calibri" w:cs="Calibri"/>
          <w:sz w:val="18"/>
          <w:szCs w:val="18"/>
        </w:rPr>
        <w:t xml:space="preserve">Jeżeli wskazana sytuacja nie dotyczy Wykonawcy (w składanej ofercie lub dokumentach wraz z nią składanych nie ma danych osobowych innych niż dane osobowe samego Wykonawcy, będącego osobą fizyczną (np. Wykonawcy, który jest osobą prowadzącą jednoosobową działalność gospodarczą, w którego ofercie lub ewentualnych innych dokumentach składanych wraz z ofertą nie ma innych osób fizycznych czy ich danych osobowych), wówczas wskazany punkt Formularza ofertowego może być w ofercie skreślony/usunięty, przy czym jego ewentualne nie wykreślenie lub usunięcie nie wywołuje żadnych skutków (wówczas tego typu informacja w ofercie będzie traktowana jako bezprzedmiotowa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5BDAE" w14:textId="77777777" w:rsidR="00BD4756" w:rsidRDefault="00BD475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12E02" w14:textId="1C4504CC" w:rsidR="00330C03" w:rsidRDefault="00330C03" w:rsidP="00330C03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307399D4" wp14:editId="545D7ED1">
          <wp:extent cx="5760720" cy="626110"/>
          <wp:effectExtent l="0" t="0" r="0" b="2540"/>
          <wp:docPr id="4" name="Obraz 4" descr="logo funduszy europejskich,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logo funduszy europejskich,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AEF452" w14:textId="12BB425D" w:rsidR="00330C03" w:rsidRDefault="00330C03" w:rsidP="00330C03">
    <w:pPr>
      <w:pStyle w:val="Nagwek"/>
      <w:jc w:val="center"/>
      <w:rPr>
        <w:sz w:val="16"/>
        <w:szCs w:val="16"/>
      </w:rPr>
    </w:pPr>
    <w:r w:rsidRPr="008B55E1">
      <w:rPr>
        <w:rFonts w:cs="Calibri"/>
        <w:sz w:val="16"/>
        <w:szCs w:val="16"/>
      </w:rPr>
      <w:t xml:space="preserve">Wykonanie niniejszego zamówienia podlega współfinansowaniu ze środków </w:t>
    </w:r>
    <w:r w:rsidR="00423B00" w:rsidRPr="00423B00">
      <w:rPr>
        <w:rFonts w:cs="Calibri"/>
        <w:sz w:val="16"/>
        <w:szCs w:val="16"/>
      </w:rPr>
      <w:t>Europejskiego Funduszu Społecznego w ramach Programu Operacyjnego Wiedza Edukacja Rozwój 2014-2020</w:t>
    </w:r>
    <w:r w:rsidR="00423B00">
      <w:rPr>
        <w:rFonts w:cs="Calibri"/>
        <w:sz w:val="16"/>
        <w:szCs w:val="16"/>
      </w:rPr>
      <w:t xml:space="preserve"> </w:t>
    </w:r>
    <w:r w:rsidRPr="008B55E1">
      <w:rPr>
        <w:rFonts w:cs="Calibri"/>
        <w:sz w:val="16"/>
        <w:szCs w:val="16"/>
      </w:rPr>
      <w:t>na podstawie umowy o dofinansowanie projektu „</w:t>
    </w:r>
    <w:r w:rsidR="00105EE9">
      <w:rPr>
        <w:rFonts w:cs="Calibri"/>
        <w:sz w:val="16"/>
        <w:szCs w:val="16"/>
      </w:rPr>
      <w:t>Niwelowanie barier w dostępie do edukacji – dostosowani bez zarzutów”</w:t>
    </w:r>
    <w:r>
      <w:rPr>
        <w:rFonts w:cs="Calibri"/>
        <w:sz w:val="16"/>
        <w:szCs w:val="16"/>
      </w:rPr>
      <w:t>”</w:t>
    </w:r>
    <w:r w:rsidRPr="008B55E1">
      <w:rPr>
        <w:rFonts w:cs="Calibri"/>
        <w:sz w:val="16"/>
        <w:szCs w:val="16"/>
      </w:rPr>
      <w:t xml:space="preserve">, umowa nr </w:t>
    </w:r>
    <w:r w:rsidR="00105EE9" w:rsidRPr="00105EE9">
      <w:rPr>
        <w:rFonts w:cs="Calibri"/>
        <w:sz w:val="16"/>
        <w:szCs w:val="16"/>
      </w:rPr>
      <w:t>POWR.03.05.00-00-A050/19-00</w:t>
    </w:r>
    <w:r w:rsidR="00423B00">
      <w:rPr>
        <w:sz w:val="16"/>
        <w:szCs w:val="16"/>
      </w:rPr>
      <w:t xml:space="preserve"> z dn. </w:t>
    </w:r>
    <w:r w:rsidR="00105EE9">
      <w:rPr>
        <w:sz w:val="16"/>
        <w:szCs w:val="16"/>
      </w:rPr>
      <w:t>07.02</w:t>
    </w:r>
    <w:r w:rsidR="00423B00">
      <w:rPr>
        <w:sz w:val="16"/>
        <w:szCs w:val="16"/>
      </w:rPr>
      <w:t>.2020 r.</w:t>
    </w:r>
  </w:p>
  <w:p w14:paraId="1DE83483" w14:textId="77777777" w:rsidR="00330C03" w:rsidRDefault="00330C0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C200E" w14:textId="77777777" w:rsidR="00BD4756" w:rsidRDefault="00BD475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D1AB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D57F5C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580179"/>
    <w:multiLevelType w:val="multilevel"/>
    <w:tmpl w:val="CCE64ADC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12324E10"/>
    <w:multiLevelType w:val="hybridMultilevel"/>
    <w:tmpl w:val="B0C862CA"/>
    <w:lvl w:ilvl="0" w:tplc="6CC405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E90B98"/>
    <w:multiLevelType w:val="hybridMultilevel"/>
    <w:tmpl w:val="C9125B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5F52CB"/>
    <w:multiLevelType w:val="hybridMultilevel"/>
    <w:tmpl w:val="58D2F8B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FD26627"/>
    <w:multiLevelType w:val="hybridMultilevel"/>
    <w:tmpl w:val="91502672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25EA8"/>
    <w:multiLevelType w:val="hybridMultilevel"/>
    <w:tmpl w:val="AC142D20"/>
    <w:lvl w:ilvl="0" w:tplc="7D464A16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037F8"/>
    <w:multiLevelType w:val="hybridMultilevel"/>
    <w:tmpl w:val="E0CA3BB4"/>
    <w:lvl w:ilvl="0" w:tplc="683E6C30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4FD28DB"/>
    <w:multiLevelType w:val="hybridMultilevel"/>
    <w:tmpl w:val="8DB01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B5401"/>
    <w:multiLevelType w:val="hybridMultilevel"/>
    <w:tmpl w:val="F2904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76A8E"/>
    <w:multiLevelType w:val="hybridMultilevel"/>
    <w:tmpl w:val="49B8869E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563600"/>
    <w:multiLevelType w:val="hybridMultilevel"/>
    <w:tmpl w:val="589CC3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0638AE"/>
    <w:multiLevelType w:val="hybridMultilevel"/>
    <w:tmpl w:val="FA7C10D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AE40887"/>
    <w:multiLevelType w:val="hybridMultilevel"/>
    <w:tmpl w:val="ADFC488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476CFF"/>
    <w:multiLevelType w:val="hybridMultilevel"/>
    <w:tmpl w:val="FA02AACC"/>
    <w:lvl w:ilvl="0" w:tplc="8EAE52A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6" w15:restartNumberingAfterBreak="0">
    <w:nsid w:val="420F76F4"/>
    <w:multiLevelType w:val="hybridMultilevel"/>
    <w:tmpl w:val="F8FA35D6"/>
    <w:lvl w:ilvl="0" w:tplc="AED82FCC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7" w15:restartNumberingAfterBreak="0">
    <w:nsid w:val="42CD7F91"/>
    <w:multiLevelType w:val="multilevel"/>
    <w:tmpl w:val="80328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3CB0453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2910E4"/>
    <w:multiLevelType w:val="multilevel"/>
    <w:tmpl w:val="49F6B92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0" w15:restartNumberingAfterBreak="0">
    <w:nsid w:val="44941C78"/>
    <w:multiLevelType w:val="hybridMultilevel"/>
    <w:tmpl w:val="11FC3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41F1C"/>
    <w:multiLevelType w:val="hybridMultilevel"/>
    <w:tmpl w:val="5F00FF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004A93"/>
    <w:multiLevelType w:val="multilevel"/>
    <w:tmpl w:val="26862AB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3" w15:restartNumberingAfterBreak="0">
    <w:nsid w:val="639A66DC"/>
    <w:multiLevelType w:val="hybridMultilevel"/>
    <w:tmpl w:val="9BEE60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75BA8"/>
    <w:multiLevelType w:val="hybridMultilevel"/>
    <w:tmpl w:val="3BD84AE0"/>
    <w:lvl w:ilvl="0" w:tplc="2CAE9F12">
      <w:start w:val="1"/>
      <w:numFmt w:val="upperRoman"/>
      <w:lvlText w:val="(%1)"/>
      <w:lvlJc w:val="left"/>
      <w:pPr>
        <w:ind w:left="796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6BEC7E98"/>
    <w:multiLevelType w:val="hybridMultilevel"/>
    <w:tmpl w:val="A0DECDFC"/>
    <w:lvl w:ilvl="0" w:tplc="C56E9348">
      <w:start w:val="1"/>
      <w:numFmt w:val="upperRoman"/>
      <w:lvlText w:val="(%1)"/>
      <w:lvlJc w:val="left"/>
      <w:pPr>
        <w:ind w:left="143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6CC177E1"/>
    <w:multiLevelType w:val="hybridMultilevel"/>
    <w:tmpl w:val="C0BC6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E6D9F"/>
    <w:multiLevelType w:val="hybridMultilevel"/>
    <w:tmpl w:val="2EF27B86"/>
    <w:lvl w:ilvl="0" w:tplc="8EAE52A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C8D77BC"/>
    <w:multiLevelType w:val="hybridMultilevel"/>
    <w:tmpl w:val="6FE2C5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BA4A5C"/>
    <w:multiLevelType w:val="hybridMultilevel"/>
    <w:tmpl w:val="76D08A06"/>
    <w:lvl w:ilvl="0" w:tplc="B2D072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4C632B"/>
    <w:multiLevelType w:val="hybridMultilevel"/>
    <w:tmpl w:val="E00493E0"/>
    <w:lvl w:ilvl="0" w:tplc="92427CE4">
      <w:start w:val="1"/>
      <w:numFmt w:val="decimal"/>
      <w:lvlText w:val="%1)"/>
      <w:lvlJc w:val="left"/>
      <w:pPr>
        <w:ind w:left="1866" w:hanging="360"/>
      </w:pPr>
      <w:rPr>
        <w:rFonts w:ascii="Calibri" w:eastAsia="Calibri" w:hAnsi="Calibri" w:hint="default"/>
        <w:i w:val="0"/>
        <w:color w:val="000000"/>
      </w:rPr>
    </w:lvl>
    <w:lvl w:ilvl="1" w:tplc="04150019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num w:numId="1">
    <w:abstractNumId w:val="5"/>
  </w:num>
  <w:num w:numId="2">
    <w:abstractNumId w:val="13"/>
  </w:num>
  <w:num w:numId="3">
    <w:abstractNumId w:val="27"/>
  </w:num>
  <w:num w:numId="4">
    <w:abstractNumId w:val="24"/>
  </w:num>
  <w:num w:numId="5">
    <w:abstractNumId w:val="30"/>
  </w:num>
  <w:num w:numId="6">
    <w:abstractNumId w:val="8"/>
  </w:num>
  <w:num w:numId="7">
    <w:abstractNumId w:val="10"/>
  </w:num>
  <w:num w:numId="8">
    <w:abstractNumId w:val="16"/>
  </w:num>
  <w:num w:numId="9">
    <w:abstractNumId w:val="17"/>
  </w:num>
  <w:num w:numId="10">
    <w:abstractNumId w:val="12"/>
  </w:num>
  <w:num w:numId="11">
    <w:abstractNumId w:val="29"/>
  </w:num>
  <w:num w:numId="12">
    <w:abstractNumId w:val="15"/>
  </w:num>
  <w:num w:numId="13">
    <w:abstractNumId w:val="6"/>
  </w:num>
  <w:num w:numId="14">
    <w:abstractNumId w:val="11"/>
  </w:num>
  <w:num w:numId="15">
    <w:abstractNumId w:val="4"/>
  </w:num>
  <w:num w:numId="16">
    <w:abstractNumId w:val="28"/>
  </w:num>
  <w:num w:numId="17">
    <w:abstractNumId w:val="23"/>
  </w:num>
  <w:num w:numId="18">
    <w:abstractNumId w:val="21"/>
  </w:num>
  <w:num w:numId="19">
    <w:abstractNumId w:val="9"/>
  </w:num>
  <w:num w:numId="20">
    <w:abstractNumId w:val="20"/>
  </w:num>
  <w:num w:numId="21">
    <w:abstractNumId w:val="26"/>
  </w:num>
  <w:num w:numId="22">
    <w:abstractNumId w:val="18"/>
  </w:num>
  <w:num w:numId="23">
    <w:abstractNumId w:val="1"/>
  </w:num>
  <w:num w:numId="24">
    <w:abstractNumId w:val="7"/>
  </w:num>
  <w:num w:numId="25">
    <w:abstractNumId w:val="22"/>
  </w:num>
  <w:num w:numId="26">
    <w:abstractNumId w:val="19"/>
  </w:num>
  <w:num w:numId="27">
    <w:abstractNumId w:val="19"/>
  </w:num>
  <w:num w:numId="28">
    <w:abstractNumId w:val="2"/>
  </w:num>
  <w:num w:numId="29">
    <w:abstractNumId w:val="25"/>
  </w:num>
  <w:num w:numId="30">
    <w:abstractNumId w:val="0"/>
  </w:num>
  <w:num w:numId="31">
    <w:abstractNumId w:val="14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AwszQzMDM1MjJX0lEKTi0uzszPAykwrwUA/y18bCwAAAA="/>
  </w:docVars>
  <w:rsids>
    <w:rsidRoot w:val="006E30CC"/>
    <w:rsid w:val="00012171"/>
    <w:rsid w:val="00040227"/>
    <w:rsid w:val="000E232F"/>
    <w:rsid w:val="000F083D"/>
    <w:rsid w:val="00105EE9"/>
    <w:rsid w:val="001436B3"/>
    <w:rsid w:val="001631E6"/>
    <w:rsid w:val="00177751"/>
    <w:rsid w:val="001873AB"/>
    <w:rsid w:val="001B7E99"/>
    <w:rsid w:val="001C0204"/>
    <w:rsid w:val="002701DC"/>
    <w:rsid w:val="00281A3B"/>
    <w:rsid w:val="002A3050"/>
    <w:rsid w:val="002B087E"/>
    <w:rsid w:val="002B6E11"/>
    <w:rsid w:val="00312F71"/>
    <w:rsid w:val="00330C03"/>
    <w:rsid w:val="00333E66"/>
    <w:rsid w:val="003C6E1C"/>
    <w:rsid w:val="003D2CBC"/>
    <w:rsid w:val="003E5C5A"/>
    <w:rsid w:val="003E7CA2"/>
    <w:rsid w:val="00422350"/>
    <w:rsid w:val="00423B00"/>
    <w:rsid w:val="004370E7"/>
    <w:rsid w:val="00450685"/>
    <w:rsid w:val="00493604"/>
    <w:rsid w:val="004C3AEF"/>
    <w:rsid w:val="004F1508"/>
    <w:rsid w:val="00503C21"/>
    <w:rsid w:val="005162DE"/>
    <w:rsid w:val="00520AC5"/>
    <w:rsid w:val="005263E7"/>
    <w:rsid w:val="00542334"/>
    <w:rsid w:val="005E7FEB"/>
    <w:rsid w:val="005F5742"/>
    <w:rsid w:val="00630731"/>
    <w:rsid w:val="006647CE"/>
    <w:rsid w:val="006A6FA3"/>
    <w:rsid w:val="006B7A08"/>
    <w:rsid w:val="006C1ABE"/>
    <w:rsid w:val="006D5610"/>
    <w:rsid w:val="006E27ED"/>
    <w:rsid w:val="006E30CC"/>
    <w:rsid w:val="007452C8"/>
    <w:rsid w:val="00770B38"/>
    <w:rsid w:val="00785A1B"/>
    <w:rsid w:val="007B0CC1"/>
    <w:rsid w:val="007F02CA"/>
    <w:rsid w:val="007F78AC"/>
    <w:rsid w:val="008C785B"/>
    <w:rsid w:val="008D0FBB"/>
    <w:rsid w:val="00923078"/>
    <w:rsid w:val="0098558A"/>
    <w:rsid w:val="009A1295"/>
    <w:rsid w:val="009D35D8"/>
    <w:rsid w:val="009D3C29"/>
    <w:rsid w:val="00A03CAE"/>
    <w:rsid w:val="00A144CF"/>
    <w:rsid w:val="00A3553D"/>
    <w:rsid w:val="00A35964"/>
    <w:rsid w:val="00A81B6A"/>
    <w:rsid w:val="00AA4E0E"/>
    <w:rsid w:val="00AB28EA"/>
    <w:rsid w:val="00AD3AB7"/>
    <w:rsid w:val="00AE09F9"/>
    <w:rsid w:val="00B05690"/>
    <w:rsid w:val="00B218A4"/>
    <w:rsid w:val="00B25B3A"/>
    <w:rsid w:val="00B34E60"/>
    <w:rsid w:val="00B62524"/>
    <w:rsid w:val="00B83361"/>
    <w:rsid w:val="00BB6A80"/>
    <w:rsid w:val="00BD4756"/>
    <w:rsid w:val="00C077AC"/>
    <w:rsid w:val="00C574E4"/>
    <w:rsid w:val="00CA1652"/>
    <w:rsid w:val="00CC7BD9"/>
    <w:rsid w:val="00CD56A7"/>
    <w:rsid w:val="00CD6073"/>
    <w:rsid w:val="00D90DC2"/>
    <w:rsid w:val="00DB4C34"/>
    <w:rsid w:val="00DB76FE"/>
    <w:rsid w:val="00E70671"/>
    <w:rsid w:val="00E733CC"/>
    <w:rsid w:val="00E970F5"/>
    <w:rsid w:val="00EE15D0"/>
    <w:rsid w:val="00EE4D11"/>
    <w:rsid w:val="00F1060C"/>
    <w:rsid w:val="00F2776D"/>
    <w:rsid w:val="00F64201"/>
    <w:rsid w:val="00F64A73"/>
    <w:rsid w:val="00F84BF8"/>
    <w:rsid w:val="00FA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818FF4"/>
  <w15:chartTrackingRefBased/>
  <w15:docId w15:val="{F4FC3135-C338-46A9-8B3C-FEAA57D1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0CC"/>
  </w:style>
  <w:style w:type="paragraph" w:styleId="Nagwek1">
    <w:name w:val="heading 1"/>
    <w:basedOn w:val="Normalny"/>
    <w:next w:val="Normalny"/>
    <w:link w:val="Nagwek1Znak"/>
    <w:uiPriority w:val="9"/>
    <w:qFormat/>
    <w:rsid w:val="008C785B"/>
    <w:pPr>
      <w:keepNext/>
      <w:keepLines/>
      <w:numPr>
        <w:numId w:val="28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785B"/>
    <w:pPr>
      <w:keepNext/>
      <w:keepLines/>
      <w:numPr>
        <w:ilvl w:val="1"/>
        <w:numId w:val="28"/>
      </w:numPr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35964"/>
    <w:pPr>
      <w:keepNext/>
      <w:keepLines/>
      <w:numPr>
        <w:ilvl w:val="2"/>
        <w:numId w:val="28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5964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35964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35964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35964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35964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35964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01DC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8C785B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C785B"/>
    <w:rPr>
      <w:rFonts w:eastAsiaTheme="majorEastAsia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35964"/>
    <w:rPr>
      <w:rFonts w:eastAsiaTheme="majorEastAsia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359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3596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3596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3596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3596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359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D56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56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56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56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56A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33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9F01-DC3F-4592-A119-5861FBBB4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7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umer 1 formularz ofertowy</vt:lpstr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umer 1 formularz ofertowy</dc:title>
  <dc:subject/>
  <dc:creator>Agnieszka</dc:creator>
  <cp:keywords/>
  <dc:description/>
  <cp:lastModifiedBy>Dominika Plust</cp:lastModifiedBy>
  <cp:revision>2</cp:revision>
  <cp:lastPrinted>2020-10-02T11:22:00Z</cp:lastPrinted>
  <dcterms:created xsi:type="dcterms:W3CDTF">2021-04-08T19:33:00Z</dcterms:created>
  <dcterms:modified xsi:type="dcterms:W3CDTF">2021-04-08T19:33:00Z</dcterms:modified>
</cp:coreProperties>
</file>